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17D22" w:rsidRPr="003A4360" w:rsidRDefault="00143EDE">
      <w:pPr>
        <w:pStyle w:val="Title"/>
        <w:rPr>
          <w:color w:val="auto"/>
        </w:rPr>
      </w:pPr>
      <w:r w:rsidRPr="003A4360">
        <w:rPr>
          <w:color w:val="auto"/>
        </w:rPr>
        <w:t>Schedule, Spring 2020</w:t>
      </w:r>
    </w:p>
    <w:p w:rsidR="00D17D22" w:rsidRPr="003A4360" w:rsidRDefault="00143EDE">
      <w:pPr>
        <w:pStyle w:val="Author"/>
      </w:pPr>
      <w:r w:rsidRPr="003A4360">
        <w:t>NRES 470/670</w:t>
      </w:r>
    </w:p>
    <w:p w:rsidR="00D17D22" w:rsidRPr="003A4360" w:rsidRDefault="00143EDE">
      <w:pPr>
        <w:pStyle w:val="FirstParagraph"/>
      </w:pPr>
      <w:r w:rsidRPr="003A4360">
        <w:t>Please check for updates frequently!</w:t>
      </w:r>
    </w:p>
    <w:tbl>
      <w:tblPr>
        <w:tblStyle w:val="Table"/>
        <w:tblW w:w="0" w:type="auto"/>
        <w:tblLook w:val="05E0" w:firstRow="1" w:lastRow="1" w:firstColumn="1" w:lastColumn="1" w:noHBand="0" w:noVBand="1"/>
      </w:tblPr>
      <w:tblGrid>
        <w:gridCol w:w="911"/>
        <w:gridCol w:w="1382"/>
        <w:gridCol w:w="5265"/>
        <w:gridCol w:w="2018"/>
      </w:tblGrid>
      <w:tr w:rsidR="003A4360" w:rsidRPr="003A4360" w:rsidTr="003A4360">
        <w:trPr>
          <w:tblHeader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4360" w:rsidRPr="003A4360" w:rsidRDefault="003A4360">
            <w:pPr>
              <w:pStyle w:val="Compact"/>
            </w:pPr>
            <w:bookmarkStart w:id="0" w:name="_GoBack"/>
            <w:r w:rsidRPr="003A4360">
              <w:t>Wee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4360" w:rsidRPr="003A4360" w:rsidRDefault="003A4360">
            <w:pPr>
              <w:pStyle w:val="Compact"/>
            </w:pPr>
            <w:r w:rsidRPr="003A4360">
              <w:t>Dat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4360" w:rsidRPr="003A4360" w:rsidRDefault="003A4360">
            <w:pPr>
              <w:pStyle w:val="Compact"/>
            </w:pPr>
            <w:r w:rsidRPr="003A4360">
              <w:t>Top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4360" w:rsidRPr="003A4360" w:rsidRDefault="003A4360">
            <w:pPr>
              <w:pStyle w:val="Compact"/>
            </w:pPr>
            <w:r w:rsidRPr="003A4360">
              <w:t>Readings</w:t>
            </w:r>
          </w:p>
        </w:tc>
      </w:tr>
      <w:tr w:rsidR="003A4360" w:rsidRPr="003A4360" w:rsidTr="003A4360"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Week 1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1/20/2019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NO CLASS (MLK Day)</w:t>
            </w:r>
          </w:p>
        </w:tc>
        <w:tc>
          <w:tcPr>
            <w:tcW w:w="0" w:type="auto"/>
          </w:tcPr>
          <w:p w:rsidR="003A4360" w:rsidRPr="003A4360" w:rsidRDefault="003A4360"/>
        </w:tc>
      </w:tr>
      <w:tr w:rsidR="003A4360" w:rsidRPr="003A4360" w:rsidTr="003A4360">
        <w:tc>
          <w:tcPr>
            <w:tcW w:w="0" w:type="auto"/>
          </w:tcPr>
          <w:p w:rsidR="003A4360" w:rsidRPr="003A4360" w:rsidRDefault="003A4360"/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1/22/2019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LECTURE: Course overview; Intro to Systems Thinking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BCTD Chapter 1</w:t>
            </w:r>
          </w:p>
        </w:tc>
      </w:tr>
      <w:tr w:rsidR="003A4360" w:rsidRPr="003A4360" w:rsidTr="003A4360">
        <w:tc>
          <w:tcPr>
            <w:tcW w:w="0" w:type="auto"/>
          </w:tcPr>
          <w:p w:rsidR="003A4360" w:rsidRPr="003A4360" w:rsidRDefault="003A4360"/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1/24/2019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LAB 1: Introduction to population modeling in Excel, InsightMaker, and R</w:t>
            </w:r>
          </w:p>
        </w:tc>
        <w:tc>
          <w:tcPr>
            <w:tcW w:w="0" w:type="auto"/>
          </w:tcPr>
          <w:p w:rsidR="003A4360" w:rsidRPr="003A4360" w:rsidRDefault="003A4360"/>
        </w:tc>
      </w:tr>
      <w:tr w:rsidR="003A4360" w:rsidRPr="003A4360" w:rsidTr="003A4360"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Week 2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1/27/2019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LECTURE: Intro to Population Ecology; Exponential growth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Gotelli Chapter 1</w:t>
            </w:r>
          </w:p>
        </w:tc>
      </w:tr>
      <w:tr w:rsidR="003A4360" w:rsidRPr="003A4360" w:rsidTr="003A4360">
        <w:tc>
          <w:tcPr>
            <w:tcW w:w="0" w:type="auto"/>
          </w:tcPr>
          <w:p w:rsidR="003A4360" w:rsidRPr="003A4360" w:rsidRDefault="003A4360"/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1/29/2019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LECTURE: Malthus and exponential growth</w:t>
            </w:r>
          </w:p>
        </w:tc>
        <w:tc>
          <w:tcPr>
            <w:tcW w:w="0" w:type="auto"/>
          </w:tcPr>
          <w:p w:rsidR="003A4360" w:rsidRPr="003A4360" w:rsidRDefault="003A4360"/>
        </w:tc>
      </w:tr>
      <w:tr w:rsidR="003A4360" w:rsidRPr="003A4360" w:rsidTr="003A4360">
        <w:tc>
          <w:tcPr>
            <w:tcW w:w="0" w:type="auto"/>
          </w:tcPr>
          <w:p w:rsidR="003A4360" w:rsidRPr="003A4360" w:rsidRDefault="003A4360"/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1/31/2019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LAB 1 (cont’d)</w:t>
            </w:r>
          </w:p>
        </w:tc>
        <w:tc>
          <w:tcPr>
            <w:tcW w:w="0" w:type="auto"/>
          </w:tcPr>
          <w:p w:rsidR="003A4360" w:rsidRPr="003A4360" w:rsidRDefault="003A4360"/>
        </w:tc>
      </w:tr>
      <w:tr w:rsidR="003A4360" w:rsidRPr="003A4360" w:rsidTr="003A4360"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Week 3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2/3/2019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LECTURE: Density-dependent growth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Gotelli Chapter 2</w:t>
            </w:r>
          </w:p>
        </w:tc>
      </w:tr>
      <w:tr w:rsidR="003A4360" w:rsidRPr="003A4360" w:rsidTr="003A4360">
        <w:tc>
          <w:tcPr>
            <w:tcW w:w="0" w:type="auto"/>
          </w:tcPr>
          <w:p w:rsidR="003A4360" w:rsidRPr="003A4360" w:rsidRDefault="003A4360"/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2/5/2019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LECTURE: Density-dependent growth</w:t>
            </w:r>
          </w:p>
        </w:tc>
        <w:tc>
          <w:tcPr>
            <w:tcW w:w="0" w:type="auto"/>
          </w:tcPr>
          <w:p w:rsidR="003A4360" w:rsidRPr="003A4360" w:rsidRDefault="003A4360"/>
        </w:tc>
      </w:tr>
      <w:tr w:rsidR="003A4360" w:rsidRPr="003A4360" w:rsidTr="003A4360">
        <w:tc>
          <w:tcPr>
            <w:tcW w:w="0" w:type="auto"/>
          </w:tcPr>
          <w:p w:rsidR="003A4360" w:rsidRPr="003A4360" w:rsidRDefault="003A4360"/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2/7/2019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LAB 2: Density-dependent populations in InsightMaker; maximum sustainable yield (MSY) and more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BCTD Chapter 2 (skim)</w:t>
            </w:r>
          </w:p>
        </w:tc>
      </w:tr>
      <w:tr w:rsidR="003A4360" w:rsidRPr="003A4360" w:rsidTr="003A4360"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Week 4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2/10/2019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LECTURE: Passenger pigeon/Allee Effect</w:t>
            </w:r>
          </w:p>
        </w:tc>
        <w:tc>
          <w:tcPr>
            <w:tcW w:w="0" w:type="auto"/>
          </w:tcPr>
          <w:p w:rsidR="003A4360" w:rsidRPr="003A4360" w:rsidRDefault="003A4360"/>
        </w:tc>
      </w:tr>
      <w:tr w:rsidR="003A4360" w:rsidRPr="003A4360" w:rsidTr="003A4360">
        <w:tc>
          <w:tcPr>
            <w:tcW w:w="0" w:type="auto"/>
          </w:tcPr>
          <w:p w:rsidR="003A4360" w:rsidRPr="003A4360" w:rsidRDefault="003A4360"/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2/12/2019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LECTURE: Age-structured populations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Gotelli Chapter 3</w:t>
            </w:r>
          </w:p>
        </w:tc>
      </w:tr>
      <w:tr w:rsidR="003A4360" w:rsidRPr="003A4360" w:rsidTr="003A4360">
        <w:tc>
          <w:tcPr>
            <w:tcW w:w="0" w:type="auto"/>
          </w:tcPr>
          <w:p w:rsidR="003A4360" w:rsidRPr="003A4360" w:rsidRDefault="003A4360"/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2/14/2019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LAB 3: Age-structured populations in Excel and InsightMaker</w:t>
            </w:r>
          </w:p>
        </w:tc>
        <w:tc>
          <w:tcPr>
            <w:tcW w:w="0" w:type="auto"/>
          </w:tcPr>
          <w:p w:rsidR="003A4360" w:rsidRPr="003A4360" w:rsidRDefault="003A4360"/>
        </w:tc>
      </w:tr>
      <w:tr w:rsidR="003A4360" w:rsidRPr="003A4360" w:rsidTr="003A4360"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Week 5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2/17/2019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LECTURE: Age-structured populations</w:t>
            </w:r>
          </w:p>
        </w:tc>
        <w:tc>
          <w:tcPr>
            <w:tcW w:w="0" w:type="auto"/>
          </w:tcPr>
          <w:p w:rsidR="003A4360" w:rsidRPr="003A4360" w:rsidRDefault="003A4360"/>
        </w:tc>
      </w:tr>
      <w:tr w:rsidR="003A4360" w:rsidRPr="003A4360" w:rsidTr="003A4360">
        <w:tc>
          <w:tcPr>
            <w:tcW w:w="0" w:type="auto"/>
          </w:tcPr>
          <w:p w:rsidR="003A4360" w:rsidRPr="003A4360" w:rsidRDefault="003A4360"/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2/19/2019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LECTURE: Matrix population models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hyperlink r:id="rId7">
              <w:r w:rsidRPr="003A4360">
                <w:rPr>
                  <w:rStyle w:val="Hyperlink"/>
                  <w:color w:val="auto"/>
                </w:rPr>
                <w:t>Heppell 1998</w:t>
              </w:r>
            </w:hyperlink>
          </w:p>
        </w:tc>
      </w:tr>
      <w:tr w:rsidR="003A4360" w:rsidRPr="003A4360" w:rsidTr="003A4360">
        <w:tc>
          <w:tcPr>
            <w:tcW w:w="0" w:type="auto"/>
          </w:tcPr>
          <w:p w:rsidR="003A4360" w:rsidRPr="003A4360" w:rsidRDefault="003A4360"/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2/21/2019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Work on PVA proposals</w:t>
            </w:r>
          </w:p>
        </w:tc>
        <w:tc>
          <w:tcPr>
            <w:tcW w:w="0" w:type="auto"/>
          </w:tcPr>
          <w:p w:rsidR="003A4360" w:rsidRPr="003A4360" w:rsidRDefault="003A4360"/>
        </w:tc>
      </w:tr>
      <w:tr w:rsidR="003A4360" w:rsidRPr="003A4360" w:rsidTr="003A4360"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Week 6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2/24/2019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LECTURE: Matrix population models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Gotelli Chapter 3</w:t>
            </w:r>
          </w:p>
        </w:tc>
      </w:tr>
      <w:tr w:rsidR="003A4360" w:rsidRPr="003A4360" w:rsidTr="003A4360">
        <w:tc>
          <w:tcPr>
            <w:tcW w:w="0" w:type="auto"/>
          </w:tcPr>
          <w:p w:rsidR="003A4360" w:rsidRPr="003A4360" w:rsidRDefault="003A4360"/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2/26/2019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LECTURE: Matrix population models</w:t>
            </w:r>
          </w:p>
        </w:tc>
        <w:tc>
          <w:tcPr>
            <w:tcW w:w="0" w:type="auto"/>
          </w:tcPr>
          <w:p w:rsidR="003A4360" w:rsidRPr="003A4360" w:rsidRDefault="003A4360"/>
        </w:tc>
      </w:tr>
      <w:tr w:rsidR="003A4360" w:rsidRPr="003A4360" w:rsidTr="003A4360">
        <w:tc>
          <w:tcPr>
            <w:tcW w:w="0" w:type="auto"/>
          </w:tcPr>
          <w:p w:rsidR="003A4360" w:rsidRPr="003A4360" w:rsidRDefault="003A4360"/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2/28/2019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 xml:space="preserve">LAB 4: Matrix population models in R and </w:t>
            </w:r>
            <w:r w:rsidRPr="003A4360">
              <w:lastRenderedPageBreak/>
              <w:t>InsightMaker</w:t>
            </w:r>
          </w:p>
        </w:tc>
        <w:tc>
          <w:tcPr>
            <w:tcW w:w="0" w:type="auto"/>
          </w:tcPr>
          <w:p w:rsidR="003A4360" w:rsidRPr="003A4360" w:rsidRDefault="003A4360"/>
        </w:tc>
      </w:tr>
      <w:tr w:rsidR="003A4360" w:rsidRPr="003A4360" w:rsidTr="003A4360"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Week 7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3/2/2019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MIDTERM #1</w:t>
            </w:r>
          </w:p>
        </w:tc>
        <w:tc>
          <w:tcPr>
            <w:tcW w:w="0" w:type="auto"/>
          </w:tcPr>
          <w:p w:rsidR="003A4360" w:rsidRPr="003A4360" w:rsidRDefault="003A4360"/>
        </w:tc>
      </w:tr>
      <w:tr w:rsidR="003A4360" w:rsidRPr="003A4360" w:rsidTr="003A4360">
        <w:tc>
          <w:tcPr>
            <w:tcW w:w="0" w:type="auto"/>
          </w:tcPr>
          <w:p w:rsidR="003A4360" w:rsidRPr="003A4360" w:rsidRDefault="003A4360"/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3/4/2019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LECTURE: Stochasticity and uncertainty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hyperlink r:id="rId8">
              <w:r w:rsidRPr="003A4360">
                <w:rPr>
                  <w:rStyle w:val="Hyperlink"/>
                  <w:color w:val="auto"/>
                </w:rPr>
                <w:t>Regan 2002</w:t>
              </w:r>
            </w:hyperlink>
          </w:p>
        </w:tc>
      </w:tr>
      <w:tr w:rsidR="003A4360" w:rsidRPr="003A4360" w:rsidTr="003A4360">
        <w:tc>
          <w:tcPr>
            <w:tcW w:w="0" w:type="auto"/>
          </w:tcPr>
          <w:p w:rsidR="003A4360" w:rsidRPr="003A4360" w:rsidRDefault="003A4360"/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3/6/2019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LAB 4 (cont’d) and PVA proposals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hyperlink r:id="rId9">
              <w:r w:rsidRPr="003A4360">
                <w:rPr>
                  <w:rStyle w:val="Hyperlink"/>
                  <w:color w:val="auto"/>
                </w:rPr>
                <w:t>Beissinger and Westphal 1998</w:t>
              </w:r>
            </w:hyperlink>
          </w:p>
        </w:tc>
      </w:tr>
      <w:tr w:rsidR="003A4360" w:rsidRPr="003A4360" w:rsidTr="003A4360"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Week 8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3/9/2019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LECTURE: Stochasticity and uncertainty (proposals due)</w:t>
            </w:r>
          </w:p>
        </w:tc>
        <w:tc>
          <w:tcPr>
            <w:tcW w:w="0" w:type="auto"/>
          </w:tcPr>
          <w:p w:rsidR="003A4360" w:rsidRPr="003A4360" w:rsidRDefault="003A4360"/>
        </w:tc>
      </w:tr>
      <w:tr w:rsidR="003A4360" w:rsidRPr="003A4360" w:rsidTr="003A4360">
        <w:tc>
          <w:tcPr>
            <w:tcW w:w="0" w:type="auto"/>
          </w:tcPr>
          <w:p w:rsidR="003A4360" w:rsidRPr="003A4360" w:rsidRDefault="003A4360"/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3/11/2019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LECTURE: Small population paradigm</w:t>
            </w:r>
          </w:p>
        </w:tc>
        <w:tc>
          <w:tcPr>
            <w:tcW w:w="0" w:type="auto"/>
          </w:tcPr>
          <w:p w:rsidR="003A4360" w:rsidRPr="003A4360" w:rsidRDefault="003A4360"/>
        </w:tc>
      </w:tr>
      <w:tr w:rsidR="003A4360" w:rsidRPr="003A4360" w:rsidTr="003A4360">
        <w:tc>
          <w:tcPr>
            <w:tcW w:w="0" w:type="auto"/>
          </w:tcPr>
          <w:p w:rsidR="003A4360" w:rsidRPr="003A4360" w:rsidRDefault="003A4360"/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3/13/2019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Work on group PVA projects (attendance optional)</w:t>
            </w:r>
          </w:p>
        </w:tc>
        <w:tc>
          <w:tcPr>
            <w:tcW w:w="0" w:type="auto"/>
          </w:tcPr>
          <w:p w:rsidR="003A4360" w:rsidRPr="003A4360" w:rsidRDefault="003A4360"/>
        </w:tc>
      </w:tr>
      <w:tr w:rsidR="003A4360" w:rsidRPr="003A4360" w:rsidTr="003A4360"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Week 9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3/16/2019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SPRING BREAK</w:t>
            </w:r>
          </w:p>
        </w:tc>
        <w:tc>
          <w:tcPr>
            <w:tcW w:w="0" w:type="auto"/>
          </w:tcPr>
          <w:p w:rsidR="003A4360" w:rsidRPr="003A4360" w:rsidRDefault="003A4360"/>
        </w:tc>
      </w:tr>
      <w:tr w:rsidR="003A4360" w:rsidRPr="003A4360" w:rsidTr="003A4360">
        <w:tc>
          <w:tcPr>
            <w:tcW w:w="0" w:type="auto"/>
          </w:tcPr>
          <w:p w:rsidR="003A4360" w:rsidRPr="003A4360" w:rsidRDefault="003A4360"/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3/18/2019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"</w:t>
            </w:r>
          </w:p>
        </w:tc>
        <w:tc>
          <w:tcPr>
            <w:tcW w:w="0" w:type="auto"/>
          </w:tcPr>
          <w:p w:rsidR="003A4360" w:rsidRPr="003A4360" w:rsidRDefault="003A4360"/>
        </w:tc>
      </w:tr>
      <w:tr w:rsidR="003A4360" w:rsidRPr="003A4360" w:rsidTr="003A4360">
        <w:tc>
          <w:tcPr>
            <w:tcW w:w="0" w:type="auto"/>
          </w:tcPr>
          <w:p w:rsidR="003A4360" w:rsidRPr="003A4360" w:rsidRDefault="003A4360"/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3/20/2019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"</w:t>
            </w:r>
          </w:p>
        </w:tc>
        <w:tc>
          <w:tcPr>
            <w:tcW w:w="0" w:type="auto"/>
          </w:tcPr>
          <w:p w:rsidR="003A4360" w:rsidRPr="003A4360" w:rsidRDefault="003A4360"/>
        </w:tc>
      </w:tr>
      <w:tr w:rsidR="003A4360" w:rsidRPr="003A4360" w:rsidTr="003A4360"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Week 10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3/23/2019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LECTURE: Individual based models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BCTD Chapter 10</w:t>
            </w:r>
          </w:p>
        </w:tc>
      </w:tr>
      <w:tr w:rsidR="003A4360" w:rsidRPr="003A4360" w:rsidTr="003A4360">
        <w:tc>
          <w:tcPr>
            <w:tcW w:w="0" w:type="auto"/>
          </w:tcPr>
          <w:p w:rsidR="003A4360" w:rsidRPr="003A4360" w:rsidRDefault="003A4360"/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3/25/2019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LECTURE: Small population paradigm/Individual based models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hyperlink r:id="rId10">
              <w:r w:rsidRPr="003A4360">
                <w:rPr>
                  <w:rStyle w:val="Hyperlink"/>
                  <w:color w:val="auto"/>
                </w:rPr>
                <w:t>Caughley 1988</w:t>
              </w:r>
            </w:hyperlink>
          </w:p>
        </w:tc>
      </w:tr>
      <w:tr w:rsidR="003A4360" w:rsidRPr="003A4360" w:rsidTr="003A4360">
        <w:tc>
          <w:tcPr>
            <w:tcW w:w="0" w:type="auto"/>
          </w:tcPr>
          <w:p w:rsidR="003A4360" w:rsidRPr="003A4360" w:rsidRDefault="003A4360"/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3/27/2019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LAB 5: Stochasticity and uncertainty (proposal discussions)</w:t>
            </w:r>
          </w:p>
        </w:tc>
        <w:tc>
          <w:tcPr>
            <w:tcW w:w="0" w:type="auto"/>
          </w:tcPr>
          <w:p w:rsidR="003A4360" w:rsidRPr="003A4360" w:rsidRDefault="003A4360"/>
        </w:tc>
      </w:tr>
      <w:tr w:rsidR="003A4360" w:rsidRPr="003A4360" w:rsidTr="003A4360"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Week 11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3/30/2019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LECTURE: Declining population paradigm</w:t>
            </w:r>
          </w:p>
        </w:tc>
        <w:tc>
          <w:tcPr>
            <w:tcW w:w="0" w:type="auto"/>
          </w:tcPr>
          <w:p w:rsidR="003A4360" w:rsidRPr="003A4360" w:rsidRDefault="003A4360"/>
        </w:tc>
      </w:tr>
      <w:tr w:rsidR="003A4360" w:rsidRPr="003A4360" w:rsidTr="003A4360">
        <w:tc>
          <w:tcPr>
            <w:tcW w:w="0" w:type="auto"/>
          </w:tcPr>
          <w:p w:rsidR="003A4360" w:rsidRPr="003A4360" w:rsidRDefault="003A4360"/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4/1/2019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LECTURE: Metapopulations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Gotelli Chapter 4</w:t>
            </w:r>
          </w:p>
        </w:tc>
      </w:tr>
      <w:tr w:rsidR="003A4360" w:rsidRPr="003A4360" w:rsidTr="003A4360">
        <w:tc>
          <w:tcPr>
            <w:tcW w:w="0" w:type="auto"/>
          </w:tcPr>
          <w:p w:rsidR="003A4360" w:rsidRPr="003A4360" w:rsidRDefault="003A4360"/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4/3/2019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Final projects (PVA models due next week)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hyperlink r:id="rId11">
              <w:r w:rsidRPr="003A4360">
                <w:rPr>
                  <w:rStyle w:val="Hyperlink"/>
                  <w:color w:val="auto"/>
                </w:rPr>
                <w:t>Griffin et al</w:t>
              </w:r>
            </w:hyperlink>
          </w:p>
        </w:tc>
      </w:tr>
      <w:tr w:rsidR="003A4360" w:rsidRPr="003A4360" w:rsidTr="003A4360"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Week 12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4/6/2019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LECTURE: Source-sink dynamics</w:t>
            </w:r>
          </w:p>
        </w:tc>
        <w:tc>
          <w:tcPr>
            <w:tcW w:w="0" w:type="auto"/>
          </w:tcPr>
          <w:p w:rsidR="003A4360" w:rsidRPr="003A4360" w:rsidRDefault="003A4360"/>
        </w:tc>
      </w:tr>
      <w:tr w:rsidR="003A4360" w:rsidRPr="003A4360" w:rsidTr="003A4360">
        <w:tc>
          <w:tcPr>
            <w:tcW w:w="0" w:type="auto"/>
          </w:tcPr>
          <w:p w:rsidR="003A4360" w:rsidRPr="003A4360" w:rsidRDefault="003A4360"/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4/8/2019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LECTURE: MIDTERM #2</w:t>
            </w:r>
          </w:p>
        </w:tc>
        <w:tc>
          <w:tcPr>
            <w:tcW w:w="0" w:type="auto"/>
          </w:tcPr>
          <w:p w:rsidR="003A4360" w:rsidRPr="003A4360" w:rsidRDefault="003A4360"/>
        </w:tc>
      </w:tr>
      <w:tr w:rsidR="003A4360" w:rsidRPr="003A4360" w:rsidTr="003A4360">
        <w:tc>
          <w:tcPr>
            <w:tcW w:w="0" w:type="auto"/>
          </w:tcPr>
          <w:p w:rsidR="003A4360" w:rsidRPr="003A4360" w:rsidRDefault="003A4360"/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4/10/2019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LAB 6: Metapopulation modeling in InsightMaker (PVA models due)</w:t>
            </w:r>
          </w:p>
        </w:tc>
        <w:tc>
          <w:tcPr>
            <w:tcW w:w="0" w:type="auto"/>
          </w:tcPr>
          <w:p w:rsidR="003A4360" w:rsidRPr="003A4360" w:rsidRDefault="003A4360"/>
        </w:tc>
      </w:tr>
      <w:tr w:rsidR="003A4360" w:rsidRPr="003A4360" w:rsidTr="003A4360"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Week 13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4/13/2019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LECTURE: Parameter estimation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hyperlink r:id="rId12">
              <w:r w:rsidRPr="003A4360">
                <w:rPr>
                  <w:rStyle w:val="Hyperlink"/>
                  <w:color w:val="auto"/>
                </w:rPr>
                <w:t>Amstrup et al Chapter 1</w:t>
              </w:r>
            </w:hyperlink>
          </w:p>
        </w:tc>
      </w:tr>
      <w:tr w:rsidR="003A4360" w:rsidRPr="003A4360" w:rsidTr="003A4360">
        <w:tc>
          <w:tcPr>
            <w:tcW w:w="0" w:type="auto"/>
          </w:tcPr>
          <w:p w:rsidR="003A4360" w:rsidRPr="003A4360" w:rsidRDefault="003A4360"/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4/15/2019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LECTURE: Parameter estimation</w:t>
            </w:r>
          </w:p>
        </w:tc>
        <w:tc>
          <w:tcPr>
            <w:tcW w:w="0" w:type="auto"/>
          </w:tcPr>
          <w:p w:rsidR="003A4360" w:rsidRPr="003A4360" w:rsidRDefault="003A4360"/>
        </w:tc>
      </w:tr>
      <w:tr w:rsidR="003A4360" w:rsidRPr="003A4360" w:rsidTr="003A4360">
        <w:tc>
          <w:tcPr>
            <w:tcW w:w="0" w:type="auto"/>
          </w:tcPr>
          <w:p w:rsidR="003A4360" w:rsidRPr="003A4360" w:rsidRDefault="003A4360"/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4/17/2019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LAB: Parameter estimation: mark-recapture data</w:t>
            </w:r>
          </w:p>
        </w:tc>
        <w:tc>
          <w:tcPr>
            <w:tcW w:w="0" w:type="auto"/>
          </w:tcPr>
          <w:p w:rsidR="003A4360" w:rsidRPr="003A4360" w:rsidRDefault="003A4360"/>
        </w:tc>
      </w:tr>
      <w:tr w:rsidR="003A4360" w:rsidRPr="003A4360" w:rsidTr="003A4360"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lastRenderedPageBreak/>
              <w:t>Week 14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4/20/2019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LECTURE: Species interactions: competition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Gotelli Chapter 5</w:t>
            </w:r>
          </w:p>
        </w:tc>
      </w:tr>
      <w:tr w:rsidR="003A4360" w:rsidRPr="003A4360" w:rsidTr="003A4360">
        <w:tc>
          <w:tcPr>
            <w:tcW w:w="0" w:type="auto"/>
          </w:tcPr>
          <w:p w:rsidR="003A4360" w:rsidRPr="003A4360" w:rsidRDefault="003A4360"/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4/22/2019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LECTURE: Species interactions: competition</w:t>
            </w:r>
          </w:p>
        </w:tc>
        <w:tc>
          <w:tcPr>
            <w:tcW w:w="0" w:type="auto"/>
          </w:tcPr>
          <w:p w:rsidR="003A4360" w:rsidRPr="003A4360" w:rsidRDefault="003A4360"/>
        </w:tc>
      </w:tr>
      <w:tr w:rsidR="003A4360" w:rsidRPr="003A4360" w:rsidTr="003A4360">
        <w:tc>
          <w:tcPr>
            <w:tcW w:w="0" w:type="auto"/>
          </w:tcPr>
          <w:p w:rsidR="003A4360" w:rsidRPr="003A4360" w:rsidRDefault="003A4360"/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4/24/2019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LAB: STUDENT PRESENTATIONS AND PEER REVIEW</w:t>
            </w:r>
          </w:p>
        </w:tc>
        <w:tc>
          <w:tcPr>
            <w:tcW w:w="0" w:type="auto"/>
          </w:tcPr>
          <w:p w:rsidR="003A4360" w:rsidRPr="003A4360" w:rsidRDefault="003A4360"/>
        </w:tc>
      </w:tr>
      <w:tr w:rsidR="003A4360" w:rsidRPr="003A4360" w:rsidTr="003A4360"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Week 15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4/27/2019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LECTURE: Species interactions: predator-prey (final project: complete drafts due)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Gotelli Chapter 6</w:t>
            </w:r>
          </w:p>
        </w:tc>
      </w:tr>
      <w:tr w:rsidR="003A4360" w:rsidRPr="003A4360" w:rsidTr="003A4360">
        <w:tc>
          <w:tcPr>
            <w:tcW w:w="0" w:type="auto"/>
          </w:tcPr>
          <w:p w:rsidR="003A4360" w:rsidRPr="003A4360" w:rsidRDefault="003A4360"/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4/29/2019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LECTURE: Species interactions: predator-prey</w:t>
            </w:r>
          </w:p>
        </w:tc>
        <w:tc>
          <w:tcPr>
            <w:tcW w:w="0" w:type="auto"/>
          </w:tcPr>
          <w:p w:rsidR="003A4360" w:rsidRPr="003A4360" w:rsidRDefault="003A4360"/>
        </w:tc>
      </w:tr>
      <w:tr w:rsidR="003A4360" w:rsidRPr="003A4360" w:rsidTr="003A4360">
        <w:tc>
          <w:tcPr>
            <w:tcW w:w="0" w:type="auto"/>
          </w:tcPr>
          <w:p w:rsidR="003A4360" w:rsidRPr="003A4360" w:rsidRDefault="003A4360"/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5/1/2019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LAB: STUDENT PRESENTATIONS</w:t>
            </w:r>
          </w:p>
        </w:tc>
        <w:tc>
          <w:tcPr>
            <w:tcW w:w="0" w:type="auto"/>
          </w:tcPr>
          <w:p w:rsidR="003A4360" w:rsidRPr="003A4360" w:rsidRDefault="003A4360"/>
        </w:tc>
      </w:tr>
      <w:tr w:rsidR="003A4360" w:rsidRPr="003A4360" w:rsidTr="003A4360"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Week 16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5/4/2019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LECTURE: final class review</w:t>
            </w:r>
          </w:p>
        </w:tc>
        <w:tc>
          <w:tcPr>
            <w:tcW w:w="0" w:type="auto"/>
          </w:tcPr>
          <w:p w:rsidR="003A4360" w:rsidRPr="003A4360" w:rsidRDefault="003A4360"/>
        </w:tc>
      </w:tr>
      <w:tr w:rsidR="003A4360" w:rsidRPr="003A4360" w:rsidTr="003A4360"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Week 17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5/8/2019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FINAL EXAM (9:50 to 11:50am)</w:t>
            </w:r>
          </w:p>
        </w:tc>
        <w:tc>
          <w:tcPr>
            <w:tcW w:w="0" w:type="auto"/>
          </w:tcPr>
          <w:p w:rsidR="003A4360" w:rsidRPr="003A4360" w:rsidRDefault="003A4360"/>
        </w:tc>
      </w:tr>
      <w:tr w:rsidR="003A4360" w:rsidRPr="003A4360" w:rsidTr="003A4360">
        <w:tc>
          <w:tcPr>
            <w:tcW w:w="0" w:type="auto"/>
          </w:tcPr>
          <w:p w:rsidR="003A4360" w:rsidRPr="003A4360" w:rsidRDefault="003A4360"/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5/13/2019</w:t>
            </w:r>
          </w:p>
        </w:tc>
        <w:tc>
          <w:tcPr>
            <w:tcW w:w="0" w:type="auto"/>
          </w:tcPr>
          <w:p w:rsidR="003A4360" w:rsidRPr="003A4360" w:rsidRDefault="003A4360">
            <w:pPr>
              <w:pStyle w:val="Compact"/>
            </w:pPr>
            <w:r w:rsidRPr="003A4360">
              <w:t>FINAL PAPERS DUE (last day of finals)</w:t>
            </w:r>
          </w:p>
        </w:tc>
        <w:tc>
          <w:tcPr>
            <w:tcW w:w="0" w:type="auto"/>
          </w:tcPr>
          <w:p w:rsidR="003A4360" w:rsidRPr="003A4360" w:rsidRDefault="003A4360"/>
        </w:tc>
      </w:tr>
      <w:bookmarkEnd w:id="0"/>
    </w:tbl>
    <w:p w:rsidR="00143EDE" w:rsidRPr="003A4360" w:rsidRDefault="00143EDE"/>
    <w:sectPr w:rsidR="00143EDE" w:rsidRPr="003A436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43EDE" w:rsidRDefault="00143EDE">
      <w:pPr>
        <w:spacing w:after="0"/>
      </w:pPr>
      <w:r>
        <w:separator/>
      </w:r>
    </w:p>
  </w:endnote>
  <w:endnote w:type="continuationSeparator" w:id="0">
    <w:p w:rsidR="00143EDE" w:rsidRDefault="00143E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43EDE" w:rsidRDefault="00143EDE">
      <w:r>
        <w:separator/>
      </w:r>
    </w:p>
  </w:footnote>
  <w:footnote w:type="continuationSeparator" w:id="0">
    <w:p w:rsidR="00143EDE" w:rsidRDefault="00143E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4386D9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8EDC0C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43EDE"/>
    <w:rsid w:val="003A4360"/>
    <w:rsid w:val="004E29B3"/>
    <w:rsid w:val="00590D07"/>
    <w:rsid w:val="00784D58"/>
    <w:rsid w:val="008A4440"/>
    <w:rsid w:val="008D6863"/>
    <w:rsid w:val="00B86B75"/>
    <w:rsid w:val="00BC48D5"/>
    <w:rsid w:val="00C36279"/>
    <w:rsid w:val="00D17D2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C46A3B1-9B4D-477F-9D84-8A26EFECB2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Regan_2002.pdf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eppell1.pdf" TargetMode="External"/><Relationship Id="rId12" Type="http://schemas.openxmlformats.org/officeDocument/2006/relationships/hyperlink" Target="amstrup1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griffin1.pdf" TargetMode="External"/><Relationship Id="rId5" Type="http://schemas.openxmlformats.org/officeDocument/2006/relationships/footnotes" Target="footnotes.xml"/><Relationship Id="rId10" Type="http://schemas.openxmlformats.org/officeDocument/2006/relationships/hyperlink" Target="caughley1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beissinger1.pdf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4</TotalTime>
  <Pages>1</Pages>
  <Words>470</Words>
  <Characters>268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chedule, Spring 2020</vt:lpstr>
    </vt:vector>
  </TitlesOfParts>
  <Company/>
  <LinksUpToDate>false</LinksUpToDate>
  <CharactersWithSpaces>3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, Spring 2020</dc:title>
  <dc:creator>NRES 470/670</dc:creator>
  <cp:keywords/>
  <cp:lastModifiedBy>Shoemaker, Kevin</cp:lastModifiedBy>
  <cp:revision>3</cp:revision>
  <dcterms:created xsi:type="dcterms:W3CDTF">2020-01-21T00:26:00Z</dcterms:created>
  <dcterms:modified xsi:type="dcterms:W3CDTF">2020-01-21T0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